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f9aee0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f9aee0c-a4d8-11ef-85fc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sa3DQAxDhSyg/bfkBvp6dJAmzQeoImfEjl0QOpKiruZrqX7qW1V1dc/e5Be96nv991tNz/Tza/lPikdx0uL2rn05wNulgo4jPKlLpT7BgzLEAO6APyT9rAN9WdQlxLCHUv4w4T4KkXfXId7WJbsPvFKsx/ZI6XHKItaBHotinJF9ne6X9qVMdk2Pp3i+nAb7XGVS/rCcG86ixPWBYFMPNPII/edokX0IlTmeayxAF0+5/5Y3gMi/DYZY34Vok0eRPRd5ZRloDxokxSNOPZqMlvdvO0xdn9lM+ZMd44hZPfL8s2HgDx4P/DK0HOMISO75/CjPODq4Y7yHunc2T+V+KRc1YLqBD/Cc+uhykM8+b1gOmm76gj8PN6dCn5wPGOQeRpYm99/vnnf/AFLlbToKbv6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uffering , static and crackl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f9aee0c-a4d8-11ef-85fc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f9aee0c-a4d8-11ef-85fc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f9aee0c-a4d8-11ef-85fc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f9aee0c</dc:title>
  <dc:creator/>
  <cp:keywords/>
  <dcterms:created xsi:type="dcterms:W3CDTF">2026-05-07T14:56:43Z</dcterms:created>
  <dcterms:modified xsi:type="dcterms:W3CDTF">2026-05-07T14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